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nk En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n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n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64 Central Roa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dene2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7243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r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